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361C" w:rsidRDefault="00D76BB1">
      <w:r>
        <w:t>This document gives an outline of the topics covered in each lab so that they can be assigned at the appropriate time during the semester.</w:t>
      </w:r>
      <w:r w:rsidR="00CC7C01">
        <w:t xml:space="preserve"> If you have any suggested edits please email </w:t>
      </w:r>
      <w:hyperlink r:id="rId5" w:history="1">
        <w:r w:rsidR="00CC7C01" w:rsidRPr="00F667CB">
          <w:rPr>
            <w:rStyle w:val="Hyperlink"/>
          </w:rPr>
          <w:t>bmckay52@uga.edu</w:t>
        </w:r>
      </w:hyperlink>
      <w:r w:rsidR="00CC7C01">
        <w:t xml:space="preserve">. </w:t>
      </w:r>
      <w:r>
        <w:t xml:space="preserve">  </w:t>
      </w:r>
    </w:p>
    <w:p w:rsidR="00D76BB1" w:rsidRDefault="00D76BB1"/>
    <w:p w:rsidR="00D76BB1" w:rsidRDefault="00D76BB1">
      <w:r>
        <w:t xml:space="preserve">LAB 1: Introduction to the online lab format and Introduction to R and “Data”.  </w:t>
      </w:r>
    </w:p>
    <w:p w:rsidR="00240E67" w:rsidRDefault="00240E67">
      <w:r>
        <w:tab/>
      </w:r>
      <w:hyperlink r:id="rId6" w:tgtFrame="_blank" w:history="1">
        <w:r>
          <w:rPr>
            <w:rStyle w:val="Hyperlink"/>
            <w:rFonts w:ascii="Arial" w:hAnsi="Arial" w:cs="Arial"/>
            <w:color w:val="5B90BF"/>
            <w:sz w:val="21"/>
            <w:szCs w:val="21"/>
            <w:shd w:val="clear" w:color="auto" w:fill="FFFFFF"/>
          </w:rPr>
          <w:t>https://epibiouga.shinyapps.io/Lab1_1004/</w:t>
        </w:r>
      </w:hyperlink>
    </w:p>
    <w:p w:rsidR="008A70E7" w:rsidRDefault="008A70E7">
      <w:r>
        <w:t xml:space="preserve">LAB 2: Focuses on interpreting and making histograms in R. </w:t>
      </w:r>
    </w:p>
    <w:p w:rsidR="008A70E7" w:rsidRDefault="008A70E7" w:rsidP="008A70E7">
      <w:pPr>
        <w:pStyle w:val="ListParagraph"/>
        <w:numPr>
          <w:ilvl w:val="0"/>
          <w:numId w:val="1"/>
        </w:numPr>
      </w:pPr>
      <w:r>
        <w:t xml:space="preserve">Interpreting Histograms </w:t>
      </w:r>
    </w:p>
    <w:p w:rsidR="008A70E7" w:rsidRDefault="008A70E7" w:rsidP="008A70E7">
      <w:pPr>
        <w:pStyle w:val="ListParagraph"/>
        <w:numPr>
          <w:ilvl w:val="0"/>
          <w:numId w:val="1"/>
        </w:numPr>
      </w:pPr>
      <w:r>
        <w:t>Which variable types to use with histograms</w:t>
      </w:r>
    </w:p>
    <w:p w:rsidR="008A70E7" w:rsidRDefault="008A70E7" w:rsidP="008A70E7">
      <w:pPr>
        <w:pStyle w:val="ListParagraph"/>
        <w:numPr>
          <w:ilvl w:val="0"/>
          <w:numId w:val="1"/>
        </w:numPr>
      </w:pPr>
      <w:r>
        <w:t xml:space="preserve">Making histograms </w:t>
      </w:r>
    </w:p>
    <w:p w:rsidR="008A70E7" w:rsidRDefault="008A70E7" w:rsidP="008A70E7">
      <w:pPr>
        <w:pStyle w:val="ListParagraph"/>
        <w:numPr>
          <w:ilvl w:val="0"/>
          <w:numId w:val="1"/>
        </w:numPr>
      </w:pPr>
      <w:r>
        <w:t>Impact of bin selection and 4 methods to help get the right size</w:t>
      </w:r>
    </w:p>
    <w:p w:rsidR="00240E67" w:rsidRDefault="0074399E" w:rsidP="00240E67">
      <w:pPr>
        <w:ind w:left="720"/>
      </w:pPr>
      <w:hyperlink r:id="rId7" w:tgtFrame="_blank" w:history="1">
        <w:r w:rsidR="00240E67">
          <w:rPr>
            <w:rStyle w:val="Hyperlink"/>
            <w:rFonts w:ascii="Arial" w:hAnsi="Arial" w:cs="Arial"/>
            <w:color w:val="5B90BF"/>
            <w:sz w:val="21"/>
            <w:szCs w:val="21"/>
            <w:shd w:val="clear" w:color="auto" w:fill="FFFFFF"/>
          </w:rPr>
          <w:t>https://epibiouga.shinyapps.io/Lab2_1008/</w:t>
        </w:r>
      </w:hyperlink>
    </w:p>
    <w:p w:rsidR="004E3E64" w:rsidRDefault="004E3E64" w:rsidP="004E3E64">
      <w:r>
        <w:t>LAB 3: Focuses on interpreting and making box plots in R</w:t>
      </w:r>
    </w:p>
    <w:p w:rsidR="004E3E64" w:rsidRDefault="004E3E64" w:rsidP="004E3E64">
      <w:pPr>
        <w:pStyle w:val="ListParagraph"/>
        <w:numPr>
          <w:ilvl w:val="0"/>
          <w:numId w:val="2"/>
        </w:numPr>
      </w:pPr>
      <w:r>
        <w:t>Interpreting Box plots</w:t>
      </w:r>
    </w:p>
    <w:p w:rsidR="004E3E64" w:rsidRDefault="004E3E64" w:rsidP="004E3E64">
      <w:pPr>
        <w:pStyle w:val="ListParagraph"/>
        <w:numPr>
          <w:ilvl w:val="0"/>
          <w:numId w:val="2"/>
        </w:numPr>
      </w:pPr>
      <w:r>
        <w:t>Making Box plots</w:t>
      </w:r>
    </w:p>
    <w:p w:rsidR="00240E67" w:rsidRDefault="004E3E64" w:rsidP="004E3E64">
      <w:pPr>
        <w:pStyle w:val="ListParagraph"/>
        <w:numPr>
          <w:ilvl w:val="0"/>
          <w:numId w:val="2"/>
        </w:numPr>
      </w:pPr>
      <w:r>
        <w:t>Comparing box plots</w:t>
      </w:r>
    </w:p>
    <w:p w:rsidR="004E3E64" w:rsidRDefault="0074399E" w:rsidP="00240E67">
      <w:pPr>
        <w:ind w:left="720"/>
      </w:pPr>
      <w:hyperlink r:id="rId8" w:tgtFrame="_blank" w:history="1">
        <w:r w:rsidR="00240E67">
          <w:rPr>
            <w:rStyle w:val="Hyperlink"/>
            <w:rFonts w:ascii="Arial" w:hAnsi="Arial" w:cs="Arial"/>
            <w:color w:val="5B90BF"/>
            <w:sz w:val="21"/>
            <w:szCs w:val="21"/>
            <w:shd w:val="clear" w:color="auto" w:fill="FFFFFF"/>
          </w:rPr>
          <w:t>https://epibiouga.shinyapps.io/Lab3_1009/</w:t>
        </w:r>
      </w:hyperlink>
      <w:r w:rsidR="004E3E64">
        <w:t xml:space="preserve"> </w:t>
      </w:r>
    </w:p>
    <w:p w:rsidR="004E3E64" w:rsidRDefault="004E3E64" w:rsidP="004E3E64">
      <w:r>
        <w:t>LAB 4: Introduces students to the steps of a basic data analysis</w:t>
      </w:r>
    </w:p>
    <w:p w:rsidR="004E3E64" w:rsidRDefault="004E3E64" w:rsidP="004E3E64">
      <w:pPr>
        <w:pStyle w:val="ListParagraph"/>
        <w:numPr>
          <w:ilvl w:val="0"/>
          <w:numId w:val="3"/>
        </w:numPr>
      </w:pPr>
      <w:r>
        <w:t xml:space="preserve">Data Cleaning </w:t>
      </w:r>
    </w:p>
    <w:p w:rsidR="004E3E64" w:rsidRDefault="004E3E64" w:rsidP="004E3E64">
      <w:pPr>
        <w:pStyle w:val="ListParagraph"/>
        <w:numPr>
          <w:ilvl w:val="0"/>
          <w:numId w:val="3"/>
        </w:numPr>
      </w:pPr>
      <w:r>
        <w:t>Variable types in R</w:t>
      </w:r>
    </w:p>
    <w:p w:rsidR="004E3E64" w:rsidRDefault="004E3E64" w:rsidP="004E3E64">
      <w:pPr>
        <w:pStyle w:val="ListParagraph"/>
        <w:numPr>
          <w:ilvl w:val="0"/>
          <w:numId w:val="3"/>
        </w:numPr>
      </w:pPr>
      <w:r>
        <w:t xml:space="preserve">Making Tables </w:t>
      </w:r>
    </w:p>
    <w:p w:rsidR="004E3E64" w:rsidRDefault="00CC7C01" w:rsidP="004E3E64">
      <w:pPr>
        <w:pStyle w:val="ListParagraph"/>
        <w:numPr>
          <w:ilvl w:val="0"/>
          <w:numId w:val="3"/>
        </w:numPr>
      </w:pPr>
      <w:r>
        <w:t>Making Figures with numeric summaries</w:t>
      </w:r>
    </w:p>
    <w:p w:rsidR="00240E67" w:rsidRDefault="0074399E" w:rsidP="00240E67">
      <w:pPr>
        <w:ind w:left="720"/>
      </w:pPr>
      <w:hyperlink r:id="rId9" w:tgtFrame="_blank" w:history="1">
        <w:r w:rsidR="00240E67">
          <w:rPr>
            <w:rStyle w:val="Hyperlink"/>
            <w:rFonts w:ascii="Arial" w:hAnsi="Arial" w:cs="Arial"/>
            <w:color w:val="5B90BF"/>
            <w:sz w:val="21"/>
            <w:szCs w:val="21"/>
            <w:shd w:val="clear" w:color="auto" w:fill="FFFFFF"/>
          </w:rPr>
          <w:t>https://epibiouga.shinyapps.io/Lab4_10012/</w:t>
        </w:r>
      </w:hyperlink>
    </w:p>
    <w:p w:rsidR="00CC7C01" w:rsidRDefault="00CC7C01" w:rsidP="00CC7C01">
      <w:r>
        <w:t>LAB 5: Life Tables</w:t>
      </w:r>
    </w:p>
    <w:p w:rsidR="00CC7C01" w:rsidRDefault="00CC7C01" w:rsidP="00CC7C01">
      <w:pPr>
        <w:pStyle w:val="ListParagraph"/>
        <w:numPr>
          <w:ilvl w:val="0"/>
          <w:numId w:val="4"/>
        </w:numPr>
      </w:pPr>
      <w:r>
        <w:t xml:space="preserve">Life expectancy </w:t>
      </w:r>
    </w:p>
    <w:p w:rsidR="00CC7C01" w:rsidRDefault="00CC7C01" w:rsidP="00CC7C01">
      <w:pPr>
        <w:pStyle w:val="ListParagraph"/>
        <w:numPr>
          <w:ilvl w:val="0"/>
          <w:numId w:val="4"/>
        </w:numPr>
      </w:pPr>
      <w:r>
        <w:t>Survival Curves</w:t>
      </w:r>
    </w:p>
    <w:p w:rsidR="00CC7C01" w:rsidRDefault="00CC7C01" w:rsidP="00CC7C01">
      <w:pPr>
        <w:pStyle w:val="ListParagraph"/>
        <w:numPr>
          <w:ilvl w:val="0"/>
          <w:numId w:val="4"/>
        </w:numPr>
      </w:pPr>
      <w:r>
        <w:t>Hazard Functions</w:t>
      </w:r>
    </w:p>
    <w:p w:rsidR="00240E67" w:rsidRDefault="0074399E" w:rsidP="00240E67">
      <w:pPr>
        <w:ind w:left="720"/>
      </w:pPr>
      <w:hyperlink r:id="rId10" w:tgtFrame="_blank" w:history="1">
        <w:r w:rsidR="00240E67">
          <w:rPr>
            <w:rStyle w:val="Hyperlink"/>
            <w:rFonts w:ascii="Arial" w:hAnsi="Arial" w:cs="Arial"/>
            <w:color w:val="5B90BF"/>
            <w:sz w:val="21"/>
            <w:szCs w:val="21"/>
            <w:shd w:val="clear" w:color="auto" w:fill="FFFFFF"/>
          </w:rPr>
          <w:t>https://epibiouga.shinyapps.io/Lab5_10017/</w:t>
        </w:r>
      </w:hyperlink>
    </w:p>
    <w:p w:rsidR="00CC7C01" w:rsidRDefault="00CC7C01" w:rsidP="00CC7C01">
      <w:r>
        <w:t xml:space="preserve">LAB 6: </w:t>
      </w:r>
      <w:r w:rsidR="00B32053">
        <w:t>Diagnostic and Screening Tests</w:t>
      </w:r>
    </w:p>
    <w:p w:rsidR="00B32053" w:rsidRDefault="00B32053" w:rsidP="00B32053">
      <w:pPr>
        <w:pStyle w:val="ListParagraph"/>
        <w:numPr>
          <w:ilvl w:val="0"/>
          <w:numId w:val="5"/>
        </w:numPr>
      </w:pPr>
      <w:r>
        <w:t>Diagnostic and Screening tests</w:t>
      </w:r>
    </w:p>
    <w:p w:rsidR="00B32053" w:rsidRDefault="00B32053" w:rsidP="00B32053">
      <w:pPr>
        <w:pStyle w:val="ListParagraph"/>
        <w:numPr>
          <w:ilvl w:val="0"/>
          <w:numId w:val="5"/>
        </w:numPr>
      </w:pPr>
      <w:r>
        <w:t>Sensitivity, Specificity, and Accuracy</w:t>
      </w:r>
    </w:p>
    <w:p w:rsidR="00B32053" w:rsidRDefault="00B32053" w:rsidP="00B32053">
      <w:pPr>
        <w:pStyle w:val="ListParagraph"/>
        <w:numPr>
          <w:ilvl w:val="0"/>
          <w:numId w:val="5"/>
        </w:numPr>
      </w:pPr>
      <w:r>
        <w:t xml:space="preserve">ROC curves </w:t>
      </w:r>
    </w:p>
    <w:p w:rsidR="00B32053" w:rsidRDefault="00B32053" w:rsidP="00B32053">
      <w:pPr>
        <w:pStyle w:val="ListParagraph"/>
        <w:numPr>
          <w:ilvl w:val="0"/>
          <w:numId w:val="5"/>
        </w:numPr>
      </w:pPr>
      <w:r>
        <w:t>AUC calculations</w:t>
      </w:r>
    </w:p>
    <w:p w:rsidR="00240E67" w:rsidRDefault="00B32053" w:rsidP="00240E67">
      <w:pPr>
        <w:pStyle w:val="ListParagraph"/>
        <w:numPr>
          <w:ilvl w:val="0"/>
          <w:numId w:val="5"/>
        </w:numPr>
      </w:pPr>
      <w:r>
        <w:t>Cut-off values</w:t>
      </w:r>
    </w:p>
    <w:p w:rsidR="00240E67" w:rsidRDefault="0074399E" w:rsidP="00240E67">
      <w:pPr>
        <w:ind w:left="720"/>
      </w:pPr>
      <w:hyperlink r:id="rId11" w:tgtFrame="_blank" w:history="1">
        <w:r w:rsidR="00240E67">
          <w:rPr>
            <w:rStyle w:val="Hyperlink"/>
            <w:rFonts w:ascii="Arial" w:hAnsi="Arial" w:cs="Arial"/>
            <w:color w:val="5B90BF"/>
            <w:sz w:val="21"/>
            <w:szCs w:val="21"/>
            <w:shd w:val="clear" w:color="auto" w:fill="FFFFFF"/>
          </w:rPr>
          <w:t>https://epibiouga.shinyapps.io/Lab6_10018/</w:t>
        </w:r>
      </w:hyperlink>
    </w:p>
    <w:p w:rsidR="00B32053" w:rsidRDefault="00B32053" w:rsidP="00B32053">
      <w:r>
        <w:lastRenderedPageBreak/>
        <w:t xml:space="preserve">LAB 7: </w:t>
      </w:r>
      <w:r w:rsidRPr="00B32053">
        <w:t>Discrete Distributions</w:t>
      </w:r>
    </w:p>
    <w:p w:rsidR="00B32053" w:rsidRDefault="00B32053" w:rsidP="00B32053">
      <w:pPr>
        <w:pStyle w:val="ListParagraph"/>
        <w:numPr>
          <w:ilvl w:val="0"/>
          <w:numId w:val="6"/>
        </w:numPr>
      </w:pPr>
      <w:r>
        <w:t>The Binomial Distribution</w:t>
      </w:r>
    </w:p>
    <w:p w:rsidR="00B32053" w:rsidRDefault="00B32053" w:rsidP="00B32053">
      <w:pPr>
        <w:pStyle w:val="ListParagraph"/>
        <w:numPr>
          <w:ilvl w:val="1"/>
          <w:numId w:val="6"/>
        </w:numPr>
      </w:pPr>
      <w:r>
        <w:t>Calculating Probability and Percentiles</w:t>
      </w:r>
    </w:p>
    <w:p w:rsidR="00B32053" w:rsidRDefault="00B32053" w:rsidP="00B32053">
      <w:pPr>
        <w:pStyle w:val="ListParagraph"/>
        <w:numPr>
          <w:ilvl w:val="0"/>
          <w:numId w:val="6"/>
        </w:numPr>
      </w:pPr>
      <w:r>
        <w:t>The Poisson Distribution</w:t>
      </w:r>
    </w:p>
    <w:p w:rsidR="00B32053" w:rsidRDefault="00B32053" w:rsidP="00B32053">
      <w:pPr>
        <w:pStyle w:val="ListParagraph"/>
        <w:numPr>
          <w:ilvl w:val="1"/>
          <w:numId w:val="6"/>
        </w:numPr>
      </w:pPr>
      <w:r>
        <w:t>Calculating Probability and Percentiles</w:t>
      </w:r>
    </w:p>
    <w:p w:rsidR="00240E67" w:rsidRDefault="0074399E" w:rsidP="00240E67">
      <w:pPr>
        <w:ind w:left="720"/>
      </w:pPr>
      <w:hyperlink r:id="rId12" w:tgtFrame="_blank" w:history="1">
        <w:r w:rsidR="00240E67">
          <w:rPr>
            <w:rStyle w:val="Hyperlink"/>
            <w:rFonts w:ascii="Arial" w:hAnsi="Arial" w:cs="Arial"/>
            <w:color w:val="5B90BF"/>
            <w:sz w:val="21"/>
            <w:szCs w:val="21"/>
            <w:shd w:val="clear" w:color="auto" w:fill="FFFFFF"/>
          </w:rPr>
          <w:t>https://epibiouga.shinyapps.io/Lab7_10019/</w:t>
        </w:r>
      </w:hyperlink>
    </w:p>
    <w:p w:rsidR="00B32053" w:rsidRDefault="00B32053" w:rsidP="00B32053">
      <w:r>
        <w:t xml:space="preserve">LAB 8: </w:t>
      </w:r>
      <w:r w:rsidRPr="00B32053">
        <w:t>Normal Distribution</w:t>
      </w:r>
    </w:p>
    <w:p w:rsidR="00B32053" w:rsidRDefault="00B32053" w:rsidP="00B32053">
      <w:pPr>
        <w:pStyle w:val="ListParagraph"/>
        <w:numPr>
          <w:ilvl w:val="0"/>
          <w:numId w:val="7"/>
        </w:numPr>
      </w:pPr>
      <w:r w:rsidRPr="00B32053">
        <w:t>Calculating Probability and Percentiles</w:t>
      </w:r>
    </w:p>
    <w:p w:rsidR="00240E67" w:rsidRPr="00B32053" w:rsidRDefault="0074399E" w:rsidP="00240E67">
      <w:pPr>
        <w:ind w:left="720"/>
      </w:pPr>
      <w:hyperlink r:id="rId13" w:tgtFrame="_blank" w:history="1">
        <w:r w:rsidR="00240E67">
          <w:rPr>
            <w:rStyle w:val="Hyperlink"/>
            <w:rFonts w:ascii="Arial" w:hAnsi="Arial" w:cs="Arial"/>
            <w:color w:val="5B90BF"/>
            <w:sz w:val="21"/>
            <w:szCs w:val="21"/>
            <w:shd w:val="clear" w:color="auto" w:fill="FFFFFF"/>
          </w:rPr>
          <w:t>https://epibiouga.shinyapps.io/Lab8_10020/</w:t>
        </w:r>
      </w:hyperlink>
    </w:p>
    <w:p w:rsidR="00B32053" w:rsidRDefault="00B32053" w:rsidP="00B32053">
      <w:r>
        <w:t xml:space="preserve">LAB 9: </w:t>
      </w:r>
      <w:r w:rsidRPr="00B32053">
        <w:t>Random Sampling and Central Limit Theorem</w:t>
      </w:r>
    </w:p>
    <w:p w:rsidR="00B32053" w:rsidRDefault="00B32053" w:rsidP="00B32053">
      <w:pPr>
        <w:pStyle w:val="ListParagraph"/>
        <w:numPr>
          <w:ilvl w:val="0"/>
          <w:numId w:val="8"/>
        </w:numPr>
      </w:pPr>
      <w:r>
        <w:t>Review of distributions</w:t>
      </w:r>
    </w:p>
    <w:p w:rsidR="00B32053" w:rsidRDefault="00B32053" w:rsidP="00B32053">
      <w:pPr>
        <w:pStyle w:val="ListParagraph"/>
        <w:numPr>
          <w:ilvl w:val="1"/>
          <w:numId w:val="8"/>
        </w:numPr>
      </w:pPr>
      <w:r>
        <w:t>Setting to show that they can be approximated by normal distribution</w:t>
      </w:r>
    </w:p>
    <w:p w:rsidR="00B32053" w:rsidRDefault="00B32053" w:rsidP="00B32053">
      <w:pPr>
        <w:pStyle w:val="ListParagraph"/>
        <w:numPr>
          <w:ilvl w:val="0"/>
          <w:numId w:val="8"/>
        </w:numPr>
      </w:pPr>
      <w:r>
        <w:t>Random sampling</w:t>
      </w:r>
    </w:p>
    <w:p w:rsidR="00B32053" w:rsidRDefault="00B32053" w:rsidP="00B32053">
      <w:pPr>
        <w:pStyle w:val="ListParagraph"/>
        <w:numPr>
          <w:ilvl w:val="1"/>
          <w:numId w:val="8"/>
        </w:numPr>
      </w:pPr>
      <w:r>
        <w:t xml:space="preserve">So that getting good estimates with random samples does not require very large samples in many cases </w:t>
      </w:r>
    </w:p>
    <w:p w:rsidR="00B32053" w:rsidRDefault="00B32053" w:rsidP="00B32053">
      <w:pPr>
        <w:pStyle w:val="ListParagraph"/>
        <w:numPr>
          <w:ilvl w:val="0"/>
          <w:numId w:val="8"/>
        </w:numPr>
      </w:pPr>
      <w:r>
        <w:t xml:space="preserve">Central Limit Theorem </w:t>
      </w:r>
    </w:p>
    <w:p w:rsidR="00B32053" w:rsidRDefault="00B32053" w:rsidP="00B32053">
      <w:pPr>
        <w:pStyle w:val="ListParagraph"/>
        <w:numPr>
          <w:ilvl w:val="1"/>
          <w:numId w:val="8"/>
        </w:numPr>
      </w:pPr>
      <w:r>
        <w:t>Apply it to the data in the exercises and see if resulting distributions are normal</w:t>
      </w:r>
    </w:p>
    <w:p w:rsidR="00240E67" w:rsidRDefault="0074399E" w:rsidP="00240E67">
      <w:pPr>
        <w:ind w:left="720"/>
      </w:pPr>
      <w:hyperlink r:id="rId14" w:tgtFrame="_blank" w:history="1">
        <w:r w:rsidR="00240E67">
          <w:rPr>
            <w:rStyle w:val="Hyperlink"/>
            <w:rFonts w:ascii="Arial" w:hAnsi="Arial" w:cs="Arial"/>
            <w:color w:val="5B90BF"/>
            <w:sz w:val="21"/>
            <w:szCs w:val="21"/>
            <w:shd w:val="clear" w:color="auto" w:fill="FFFFFF"/>
          </w:rPr>
          <w:t>https://epibiouga.shinyapps.io/Lab9_10024/</w:t>
        </w:r>
      </w:hyperlink>
    </w:p>
    <w:p w:rsidR="00B32053" w:rsidRDefault="00B32053" w:rsidP="00B32053">
      <w:r>
        <w:t xml:space="preserve">LAB 10: </w:t>
      </w:r>
      <w:r w:rsidRPr="00B32053">
        <w:t>One Sample T Methods</w:t>
      </w:r>
    </w:p>
    <w:p w:rsidR="00CF69A6" w:rsidRDefault="00CF69A6" w:rsidP="00CF69A6">
      <w:pPr>
        <w:pStyle w:val="ListParagraph"/>
        <w:numPr>
          <w:ilvl w:val="0"/>
          <w:numId w:val="9"/>
        </w:numPr>
      </w:pPr>
      <w:r>
        <w:t xml:space="preserve">1-sample </w:t>
      </w:r>
      <w:r w:rsidRPr="00CF69A6">
        <w:rPr>
          <w:i/>
        </w:rPr>
        <w:t>t</w:t>
      </w:r>
      <w:r>
        <w:t>-tests</w:t>
      </w:r>
    </w:p>
    <w:p w:rsidR="00CF69A6" w:rsidRDefault="00CF69A6" w:rsidP="00CF69A6">
      <w:pPr>
        <w:pStyle w:val="ListParagraph"/>
        <w:numPr>
          <w:ilvl w:val="1"/>
          <w:numId w:val="9"/>
        </w:numPr>
      </w:pPr>
      <w:r>
        <w:t xml:space="preserve">Hypothesis testing and </w:t>
      </w:r>
      <w:r w:rsidR="00BA6F20">
        <w:t>Confidence Intervals</w:t>
      </w:r>
    </w:p>
    <w:p w:rsidR="00B32053" w:rsidRDefault="00CF69A6" w:rsidP="00CF69A6">
      <w:pPr>
        <w:pStyle w:val="ListParagraph"/>
        <w:numPr>
          <w:ilvl w:val="0"/>
          <w:numId w:val="9"/>
        </w:numPr>
      </w:pPr>
      <w:r>
        <w:t>Making new variables in R</w:t>
      </w:r>
    </w:p>
    <w:p w:rsidR="00CF69A6" w:rsidRDefault="00CF69A6" w:rsidP="00CF69A6">
      <w:pPr>
        <w:pStyle w:val="ListParagraph"/>
        <w:numPr>
          <w:ilvl w:val="1"/>
          <w:numId w:val="9"/>
        </w:numPr>
      </w:pPr>
      <w:r>
        <w:t>Using a variable in the data set to make a new one</w:t>
      </w:r>
    </w:p>
    <w:p w:rsidR="00240E67" w:rsidRDefault="0074399E" w:rsidP="00240E67">
      <w:pPr>
        <w:ind w:left="720"/>
      </w:pPr>
      <w:hyperlink r:id="rId15" w:tgtFrame="_blank" w:history="1">
        <w:r w:rsidR="00240E67">
          <w:rPr>
            <w:rStyle w:val="Hyperlink"/>
            <w:rFonts w:ascii="Arial" w:hAnsi="Arial" w:cs="Arial"/>
            <w:color w:val="5B90BF"/>
            <w:sz w:val="21"/>
            <w:szCs w:val="21"/>
            <w:shd w:val="clear" w:color="auto" w:fill="FFFFFF"/>
          </w:rPr>
          <w:t>https://epibiouga.shinyapps.io/Lab10_10025/</w:t>
        </w:r>
      </w:hyperlink>
    </w:p>
    <w:p w:rsidR="00CF69A6" w:rsidRDefault="00CF69A6" w:rsidP="00CF69A6">
      <w:r>
        <w:t xml:space="preserve">LAB 11: </w:t>
      </w:r>
      <w:r w:rsidRPr="00CF69A6">
        <w:t>Paired t Test</w:t>
      </w:r>
    </w:p>
    <w:p w:rsidR="00CF69A6" w:rsidRDefault="00CF69A6" w:rsidP="00CF69A6">
      <w:pPr>
        <w:pStyle w:val="ListParagraph"/>
        <w:numPr>
          <w:ilvl w:val="0"/>
          <w:numId w:val="10"/>
        </w:numPr>
      </w:pPr>
      <w:r>
        <w:t xml:space="preserve">Paired </w:t>
      </w:r>
      <w:r w:rsidRPr="00CF69A6">
        <w:rPr>
          <w:i/>
        </w:rPr>
        <w:t>t</w:t>
      </w:r>
      <w:r>
        <w:t>-tests in R</w:t>
      </w:r>
    </w:p>
    <w:p w:rsidR="00CF69A6" w:rsidRDefault="00CF69A6" w:rsidP="00CF69A6">
      <w:pPr>
        <w:pStyle w:val="ListParagraph"/>
        <w:numPr>
          <w:ilvl w:val="1"/>
          <w:numId w:val="10"/>
        </w:numPr>
      </w:pPr>
      <w:r>
        <w:t xml:space="preserve">Hypothesis tests and </w:t>
      </w:r>
      <w:r w:rsidR="00BA6F20">
        <w:t>Confidence Intervals</w:t>
      </w:r>
    </w:p>
    <w:p w:rsidR="00CF69A6" w:rsidRDefault="00CF69A6" w:rsidP="00CF69A6">
      <w:pPr>
        <w:pStyle w:val="ListParagraph"/>
        <w:numPr>
          <w:ilvl w:val="0"/>
          <w:numId w:val="10"/>
        </w:numPr>
      </w:pPr>
      <w:r>
        <w:t>Visualizing paired data in R</w:t>
      </w:r>
    </w:p>
    <w:p w:rsidR="00240E67" w:rsidRDefault="0074399E" w:rsidP="00240E67">
      <w:pPr>
        <w:ind w:left="720"/>
      </w:pPr>
      <w:hyperlink r:id="rId16" w:tgtFrame="_blank" w:history="1">
        <w:r w:rsidR="00240E67">
          <w:rPr>
            <w:rStyle w:val="Hyperlink"/>
            <w:rFonts w:ascii="Arial" w:hAnsi="Arial" w:cs="Arial"/>
            <w:color w:val="5B90BF"/>
            <w:sz w:val="21"/>
            <w:szCs w:val="21"/>
            <w:shd w:val="clear" w:color="auto" w:fill="FFFFFF"/>
          </w:rPr>
          <w:t>https://epibiouga.shinyapps.io/Lab11_10028/</w:t>
        </w:r>
      </w:hyperlink>
    </w:p>
    <w:p w:rsidR="00CF69A6" w:rsidRDefault="00CF69A6" w:rsidP="00CF69A6">
      <w:r>
        <w:t xml:space="preserve">LAB 12: Two Sample </w:t>
      </w:r>
      <w:r w:rsidRPr="00CF69A6">
        <w:rPr>
          <w:i/>
        </w:rPr>
        <w:t>t</w:t>
      </w:r>
      <w:r>
        <w:t>-t</w:t>
      </w:r>
      <w:r w:rsidRPr="00CF69A6">
        <w:t>est</w:t>
      </w:r>
    </w:p>
    <w:p w:rsidR="00CF69A6" w:rsidRDefault="00CF69A6" w:rsidP="00CF69A6">
      <w:pPr>
        <w:pStyle w:val="ListParagraph"/>
        <w:numPr>
          <w:ilvl w:val="0"/>
          <w:numId w:val="11"/>
        </w:numPr>
      </w:pPr>
      <w:r>
        <w:t xml:space="preserve">Two-sample *t* test in R </w:t>
      </w:r>
    </w:p>
    <w:p w:rsidR="00CF69A6" w:rsidRDefault="00CF69A6" w:rsidP="00CF69A6">
      <w:pPr>
        <w:pStyle w:val="ListParagraph"/>
        <w:numPr>
          <w:ilvl w:val="1"/>
          <w:numId w:val="11"/>
        </w:numPr>
      </w:pPr>
      <w:r>
        <w:t>Hypothesis tests and C</w:t>
      </w:r>
      <w:r w:rsidR="00BA6F20">
        <w:t xml:space="preserve">onfidence </w:t>
      </w:r>
      <w:r>
        <w:t>I</w:t>
      </w:r>
      <w:r w:rsidR="00BA6F20">
        <w:t>ntervals</w:t>
      </w:r>
    </w:p>
    <w:p w:rsidR="00CF69A6" w:rsidRDefault="00CF69A6" w:rsidP="00CF69A6">
      <w:pPr>
        <w:pStyle w:val="ListParagraph"/>
        <w:numPr>
          <w:ilvl w:val="0"/>
          <w:numId w:val="11"/>
        </w:numPr>
      </w:pPr>
      <w:r>
        <w:t>Violin Plots in R</w:t>
      </w:r>
    </w:p>
    <w:p w:rsidR="00240E67" w:rsidRDefault="0074399E" w:rsidP="00240E67">
      <w:pPr>
        <w:ind w:left="720"/>
      </w:pPr>
      <w:hyperlink r:id="rId17" w:tgtFrame="_blank" w:history="1">
        <w:r w:rsidR="00240E67">
          <w:rPr>
            <w:rStyle w:val="Hyperlink"/>
            <w:rFonts w:ascii="Arial" w:hAnsi="Arial" w:cs="Arial"/>
            <w:color w:val="5B90BF"/>
            <w:sz w:val="21"/>
            <w:szCs w:val="21"/>
            <w:shd w:val="clear" w:color="auto" w:fill="FFFFFF"/>
          </w:rPr>
          <w:t>https://epibiouga.shinyapps.io/Lab12_10032/</w:t>
        </w:r>
      </w:hyperlink>
    </w:p>
    <w:p w:rsidR="00240E67" w:rsidRDefault="00240E67" w:rsidP="00240E67">
      <w:pPr>
        <w:ind w:left="720"/>
      </w:pPr>
    </w:p>
    <w:p w:rsidR="00B32053" w:rsidRDefault="00CF69A6" w:rsidP="00B32053">
      <w:r>
        <w:lastRenderedPageBreak/>
        <w:t xml:space="preserve">LAB 13: </w:t>
      </w:r>
      <w:r w:rsidRPr="00CF69A6">
        <w:t>Hypothesis Tests and Confidence Intervals for Proportions</w:t>
      </w:r>
    </w:p>
    <w:p w:rsidR="00CF69A6" w:rsidRDefault="00CF69A6" w:rsidP="00CF69A6">
      <w:pPr>
        <w:pStyle w:val="ListParagraph"/>
        <w:numPr>
          <w:ilvl w:val="0"/>
          <w:numId w:val="12"/>
        </w:numPr>
      </w:pPr>
      <w:r>
        <w:t>One Proportion tests in R</w:t>
      </w:r>
    </w:p>
    <w:p w:rsidR="00BA6F20" w:rsidRDefault="00BA6F20" w:rsidP="00BA6F20">
      <w:pPr>
        <w:pStyle w:val="ListParagraph"/>
        <w:numPr>
          <w:ilvl w:val="1"/>
          <w:numId w:val="12"/>
        </w:numPr>
      </w:pPr>
      <w:r>
        <w:t>Hypothesis tests and Confidence Intervals</w:t>
      </w:r>
    </w:p>
    <w:p w:rsidR="00CF69A6" w:rsidRDefault="00CF69A6" w:rsidP="00CF69A6">
      <w:pPr>
        <w:pStyle w:val="ListParagraph"/>
        <w:numPr>
          <w:ilvl w:val="0"/>
          <w:numId w:val="12"/>
        </w:numPr>
      </w:pPr>
      <w:r>
        <w:t>Two Proportion tests in R</w:t>
      </w:r>
    </w:p>
    <w:p w:rsidR="00BA6F20" w:rsidRDefault="00BA6F20" w:rsidP="00BA6F20">
      <w:pPr>
        <w:pStyle w:val="ListParagraph"/>
        <w:numPr>
          <w:ilvl w:val="1"/>
          <w:numId w:val="12"/>
        </w:numPr>
      </w:pPr>
      <w:r>
        <w:t>Hypothesis tests and Confidence Intervals</w:t>
      </w:r>
    </w:p>
    <w:p w:rsidR="00240E67" w:rsidRDefault="0074399E" w:rsidP="00240E67">
      <w:pPr>
        <w:ind w:left="720"/>
      </w:pPr>
      <w:hyperlink r:id="rId18" w:tgtFrame="_blank" w:history="1">
        <w:r w:rsidR="00240E67">
          <w:rPr>
            <w:rStyle w:val="Hyperlink"/>
            <w:rFonts w:ascii="Arial" w:hAnsi="Arial" w:cs="Arial"/>
            <w:color w:val="5B90BF"/>
            <w:sz w:val="21"/>
            <w:szCs w:val="21"/>
            <w:shd w:val="clear" w:color="auto" w:fill="FFFFFF"/>
          </w:rPr>
          <w:t>https://epibiouga.shinyapps.io/Lab13_10034/</w:t>
        </w:r>
      </w:hyperlink>
    </w:p>
    <w:p w:rsidR="00CC7C01" w:rsidRDefault="00CC7C01" w:rsidP="00CC7C01">
      <w:pPr>
        <w:pStyle w:val="ListParagraph"/>
        <w:ind w:left="1080"/>
      </w:pPr>
    </w:p>
    <w:p w:rsidR="0074399E" w:rsidRDefault="0074399E" w:rsidP="0074399E">
      <w:r>
        <w:t>Check here for helpful hints about deploying apps to shinyapps</w:t>
      </w:r>
      <w:bookmarkStart w:id="0" w:name="_GoBack"/>
      <w:bookmarkEnd w:id="0"/>
      <w:r>
        <w:t xml:space="preserve">.io </w:t>
      </w:r>
    </w:p>
    <w:p w:rsidR="008A70E7" w:rsidRDefault="0074399E" w:rsidP="0074399E">
      <w:r w:rsidRPr="0074399E">
        <w:t>https://cran.r-project.org/web/packages/learnr/vignettes/shinyapps-publishing.html</w:t>
      </w:r>
      <w:r w:rsidR="008A70E7">
        <w:t xml:space="preserve"> </w:t>
      </w:r>
    </w:p>
    <w:sectPr w:rsidR="008A70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392EF4"/>
    <w:multiLevelType w:val="hybridMultilevel"/>
    <w:tmpl w:val="7F08F3B4"/>
    <w:lvl w:ilvl="0" w:tplc="F558F1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30186C"/>
    <w:multiLevelType w:val="hybridMultilevel"/>
    <w:tmpl w:val="AAF4C356"/>
    <w:lvl w:ilvl="0" w:tplc="D91A6C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84F4660"/>
    <w:multiLevelType w:val="hybridMultilevel"/>
    <w:tmpl w:val="ADAC223C"/>
    <w:lvl w:ilvl="0" w:tplc="BD5CFE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0C438F0"/>
    <w:multiLevelType w:val="hybridMultilevel"/>
    <w:tmpl w:val="EB4EB8E6"/>
    <w:lvl w:ilvl="0" w:tplc="BC7447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FEB587F"/>
    <w:multiLevelType w:val="hybridMultilevel"/>
    <w:tmpl w:val="2B8E33A2"/>
    <w:lvl w:ilvl="0" w:tplc="5F8E5F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B9308D5"/>
    <w:multiLevelType w:val="hybridMultilevel"/>
    <w:tmpl w:val="25FEC6F4"/>
    <w:lvl w:ilvl="0" w:tplc="8DC8A4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E392109"/>
    <w:multiLevelType w:val="hybridMultilevel"/>
    <w:tmpl w:val="2C3082B4"/>
    <w:lvl w:ilvl="0" w:tplc="0D7E17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4440E2E"/>
    <w:multiLevelType w:val="hybridMultilevel"/>
    <w:tmpl w:val="F3AA4038"/>
    <w:lvl w:ilvl="0" w:tplc="03063B5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9D32B1A"/>
    <w:multiLevelType w:val="hybridMultilevel"/>
    <w:tmpl w:val="719E3E26"/>
    <w:lvl w:ilvl="0" w:tplc="CE2284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31B5C47"/>
    <w:multiLevelType w:val="hybridMultilevel"/>
    <w:tmpl w:val="6D7A768C"/>
    <w:lvl w:ilvl="0" w:tplc="AA66B0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6DA63DC9"/>
    <w:multiLevelType w:val="hybridMultilevel"/>
    <w:tmpl w:val="31260B0C"/>
    <w:lvl w:ilvl="0" w:tplc="A97EB5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2200D06"/>
    <w:multiLevelType w:val="hybridMultilevel"/>
    <w:tmpl w:val="7FB23FFA"/>
    <w:lvl w:ilvl="0" w:tplc="63BCA45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8"/>
  </w:num>
  <w:num w:numId="3">
    <w:abstractNumId w:val="4"/>
  </w:num>
  <w:num w:numId="4">
    <w:abstractNumId w:val="11"/>
  </w:num>
  <w:num w:numId="5">
    <w:abstractNumId w:val="7"/>
  </w:num>
  <w:num w:numId="6">
    <w:abstractNumId w:val="0"/>
  </w:num>
  <w:num w:numId="7">
    <w:abstractNumId w:val="1"/>
  </w:num>
  <w:num w:numId="8">
    <w:abstractNumId w:val="6"/>
  </w:num>
  <w:num w:numId="9">
    <w:abstractNumId w:val="2"/>
  </w:num>
  <w:num w:numId="10">
    <w:abstractNumId w:val="5"/>
  </w:num>
  <w:num w:numId="11">
    <w:abstractNumId w:val="10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NTQ3NzOwsDQ2MbNQ0lEKTi0uzszPAykwrAUAC7j2HSwAAAA="/>
  </w:docVars>
  <w:rsids>
    <w:rsidRoot w:val="00B304F1"/>
    <w:rsid w:val="00240E67"/>
    <w:rsid w:val="00454900"/>
    <w:rsid w:val="004E3E64"/>
    <w:rsid w:val="0074399E"/>
    <w:rsid w:val="007E361C"/>
    <w:rsid w:val="008A70E7"/>
    <w:rsid w:val="00B304F1"/>
    <w:rsid w:val="00B32053"/>
    <w:rsid w:val="00B84DA2"/>
    <w:rsid w:val="00BA6F20"/>
    <w:rsid w:val="00CC7C01"/>
    <w:rsid w:val="00CF69A6"/>
    <w:rsid w:val="00D76BB1"/>
    <w:rsid w:val="00DF4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3C3FC"/>
  <w15:chartTrackingRefBased/>
  <w15:docId w15:val="{4850B861-67EC-4E6B-8A77-09A1FC785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gure">
    <w:name w:val="Figure"/>
    <w:basedOn w:val="Normal"/>
    <w:autoRedefine/>
    <w:qFormat/>
    <w:rsid w:val="00454900"/>
    <w:pPr>
      <w:framePr w:w="7200" w:h="5760" w:hRule="exact" w:wrap="notBeside" w:vAnchor="text" w:hAnchor="text" w:y="1"/>
      <w:spacing w:after="200" w:line="240" w:lineRule="auto"/>
    </w:pPr>
    <w:rPr>
      <w:noProof/>
      <w:sz w:val="24"/>
      <w:szCs w:val="24"/>
    </w:rPr>
  </w:style>
  <w:style w:type="paragraph" w:styleId="ListParagraph">
    <w:name w:val="List Paragraph"/>
    <w:basedOn w:val="Normal"/>
    <w:uiPriority w:val="34"/>
    <w:qFormat/>
    <w:rsid w:val="008A70E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C7C0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pibiouga.shinyapps.io/Lab3_1009/" TargetMode="External"/><Relationship Id="rId13" Type="http://schemas.openxmlformats.org/officeDocument/2006/relationships/hyperlink" Target="https://epibiouga.shinyapps.io/Lab8_10020/" TargetMode="External"/><Relationship Id="rId18" Type="http://schemas.openxmlformats.org/officeDocument/2006/relationships/hyperlink" Target="https://epibiouga.shinyapps.io/Lab13_10034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pibiouga.shinyapps.io/Lab2_1008/" TargetMode="External"/><Relationship Id="rId12" Type="http://schemas.openxmlformats.org/officeDocument/2006/relationships/hyperlink" Target="https://epibiouga.shinyapps.io/Lab7_10019/" TargetMode="External"/><Relationship Id="rId17" Type="http://schemas.openxmlformats.org/officeDocument/2006/relationships/hyperlink" Target="https://epibiouga.shinyapps.io/Lab12_10032/" TargetMode="External"/><Relationship Id="rId2" Type="http://schemas.openxmlformats.org/officeDocument/2006/relationships/styles" Target="styles.xml"/><Relationship Id="rId16" Type="http://schemas.openxmlformats.org/officeDocument/2006/relationships/hyperlink" Target="https://epibiouga.shinyapps.io/Lab11_10028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epibiouga.shinyapps.io/Lab1_1004/" TargetMode="External"/><Relationship Id="rId11" Type="http://schemas.openxmlformats.org/officeDocument/2006/relationships/hyperlink" Target="https://epibiouga.shinyapps.io/Lab6_10018/" TargetMode="External"/><Relationship Id="rId5" Type="http://schemas.openxmlformats.org/officeDocument/2006/relationships/hyperlink" Target="mailto:bmckay52@uga.edu" TargetMode="External"/><Relationship Id="rId15" Type="http://schemas.openxmlformats.org/officeDocument/2006/relationships/hyperlink" Target="https://epibiouga.shinyapps.io/Lab10_10025/" TargetMode="External"/><Relationship Id="rId10" Type="http://schemas.openxmlformats.org/officeDocument/2006/relationships/hyperlink" Target="https://epibiouga.shinyapps.io/Lab5_10017/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epibiouga.shinyapps.io/Lab4_10012/" TargetMode="External"/><Relationship Id="rId14" Type="http://schemas.openxmlformats.org/officeDocument/2006/relationships/hyperlink" Target="https://epibiouga.shinyapps.io/Lab9_1002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3</Pages>
  <Words>575</Words>
  <Characters>328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Brian Kenneth Mckay</cp:lastModifiedBy>
  <cp:revision>7</cp:revision>
  <dcterms:created xsi:type="dcterms:W3CDTF">2019-05-20T13:52:00Z</dcterms:created>
  <dcterms:modified xsi:type="dcterms:W3CDTF">2021-02-11T21:17:00Z</dcterms:modified>
</cp:coreProperties>
</file>